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8AA3D" w14:textId="387198E2" w:rsidR="00880B7D" w:rsidRDefault="00880B7D" w:rsidP="00880B7D">
      <w:pPr>
        <w:pStyle w:val="Ttulo1"/>
        <w:jc w:val="center"/>
        <w:rPr>
          <w:rFonts w:eastAsia="Arial"/>
        </w:rPr>
      </w:pPr>
      <w:r>
        <w:rPr>
          <w:rFonts w:eastAsia="Arial"/>
        </w:rPr>
        <w:t>Currículum Vitae</w:t>
      </w:r>
    </w:p>
    <w:p w14:paraId="7902E9CB" w14:textId="141DFDB7" w:rsidR="00880B7D" w:rsidRPr="00880B7D" w:rsidRDefault="00AE1023" w:rsidP="00880B7D">
      <w:pPr>
        <w:pStyle w:val="Ttulo1"/>
        <w:jc w:val="center"/>
      </w:pPr>
      <w:r>
        <w:t xml:space="preserve">Magíster en </w:t>
      </w:r>
      <w:r w:rsidR="00853921">
        <w:t>Metodología de Investigación Social Interdisciplinaria</w:t>
      </w:r>
    </w:p>
    <w:p w14:paraId="3CB3D9DD" w14:textId="12BB7CA2" w:rsidR="00AE1023" w:rsidRDefault="00AE1023" w:rsidP="00AE1023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DATOS GENERALES</w:t>
      </w:r>
    </w:p>
    <w:p w14:paraId="1FD1CF53" w14:textId="010F22BA" w:rsidR="00880B7D" w:rsidRPr="00880B7D" w:rsidRDefault="00880B7D" w:rsidP="00880B7D">
      <w:pPr>
        <w:pStyle w:val="Ttulo1"/>
        <w:rPr>
          <w:rFonts w:eastAsia="Arial"/>
          <w:b w:val="0"/>
        </w:rPr>
      </w:pPr>
      <w:r>
        <w:rPr>
          <w:rFonts w:eastAsia="Arial"/>
        </w:rPr>
        <w:t>Nombre completo</w:t>
      </w:r>
    </w:p>
    <w:tbl>
      <w:tblPr>
        <w:tblStyle w:val="Tablaconcuadrculaclara"/>
        <w:tblW w:w="8894" w:type="dxa"/>
        <w:tblLook w:val="04A0" w:firstRow="1" w:lastRow="0" w:firstColumn="1" w:lastColumn="0" w:noHBand="0" w:noVBand="1"/>
      </w:tblPr>
      <w:tblGrid>
        <w:gridCol w:w="8894"/>
      </w:tblGrid>
      <w:tr w:rsidR="00880B7D" w14:paraId="02A7FD69" w14:textId="77777777" w:rsidTr="00E95544">
        <w:trPr>
          <w:trHeight w:val="124"/>
        </w:trPr>
        <w:tc>
          <w:tcPr>
            <w:tcW w:w="8894" w:type="dxa"/>
          </w:tcPr>
          <w:p w14:paraId="4F0B617E" w14:textId="77777777" w:rsidR="00880B7D" w:rsidRPr="00552C0D" w:rsidRDefault="00880B7D" w:rsidP="00E95544">
            <w:pPr>
              <w:rPr>
                <w:highlight w:val="white"/>
              </w:rPr>
            </w:pPr>
          </w:p>
        </w:tc>
      </w:tr>
    </w:tbl>
    <w:p w14:paraId="509B7E74" w14:textId="77777777" w:rsidR="00853921" w:rsidRDefault="00853921" w:rsidP="00800516">
      <w:pPr>
        <w:pStyle w:val="Ttulo1"/>
        <w:rPr>
          <w:rFonts w:eastAsia="Arial"/>
        </w:rPr>
      </w:pPr>
      <w:r>
        <w:rPr>
          <w:rFonts w:eastAsia="Arial"/>
        </w:rPr>
        <w:t>Ocupación actual</w:t>
      </w:r>
    </w:p>
    <w:p w14:paraId="784F0247" w14:textId="77777777" w:rsidR="00853921" w:rsidRPr="00AE1023" w:rsidRDefault="00853921" w:rsidP="0085392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Incluya 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el cargo laboral o carrera/programa que estudia y la institución actual</w:t>
      </w:r>
    </w:p>
    <w:tbl>
      <w:tblPr>
        <w:tblStyle w:val="Tablaconcuadrculaclara"/>
        <w:tblW w:w="8894" w:type="dxa"/>
        <w:tblLook w:val="04A0" w:firstRow="1" w:lastRow="0" w:firstColumn="1" w:lastColumn="0" w:noHBand="0" w:noVBand="1"/>
      </w:tblPr>
      <w:tblGrid>
        <w:gridCol w:w="8894"/>
      </w:tblGrid>
      <w:tr w:rsidR="00AE1023" w14:paraId="3B010F3D" w14:textId="77777777" w:rsidTr="00AF0F67">
        <w:trPr>
          <w:trHeight w:val="124"/>
        </w:trPr>
        <w:tc>
          <w:tcPr>
            <w:tcW w:w="8894" w:type="dxa"/>
          </w:tcPr>
          <w:p w14:paraId="595C0A39" w14:textId="77777777" w:rsidR="00AE1023" w:rsidRPr="00552C0D" w:rsidRDefault="00AE1023" w:rsidP="00AF0F67">
            <w:pPr>
              <w:rPr>
                <w:highlight w:val="white"/>
              </w:rPr>
            </w:pPr>
          </w:p>
        </w:tc>
      </w:tr>
    </w:tbl>
    <w:p w14:paraId="30448DE1" w14:textId="77777777" w:rsidR="00853921" w:rsidRPr="00552C0D" w:rsidRDefault="00853921" w:rsidP="00853921">
      <w:pPr>
        <w:rPr>
          <w:highlight w:val="white"/>
        </w:rPr>
      </w:pPr>
    </w:p>
    <w:p w14:paraId="4C138203" w14:textId="0214D9B7" w:rsidR="00657412" w:rsidRPr="003C57DF" w:rsidRDefault="00AE1023" w:rsidP="00657412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ANTECEDENTES PROFESIONALES Y GRADOS ACADÉMICOS</w:t>
      </w:r>
    </w:p>
    <w:p w14:paraId="7480E6F5" w14:textId="2B4E12F4" w:rsidR="00AE1023" w:rsidRPr="00AE1023" w:rsidRDefault="00AE1023" w:rsidP="00AE1023">
      <w:pPr>
        <w:pStyle w:val="Prrafodelist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  <w:bookmarkStart w:id="0" w:name="_Hlk148531619"/>
      <w:r w:rsidRPr="00AE1023">
        <w:rPr>
          <w:rFonts w:ascii="Arial" w:eastAsia="Arial" w:hAnsi="Arial" w:cstheme="majorBidi"/>
          <w:b/>
          <w:szCs w:val="32"/>
        </w:rPr>
        <w:t>Título(s) profesional(es)</w:t>
      </w:r>
    </w:p>
    <w:p w14:paraId="17CF0BAE" w14:textId="608B799A" w:rsidR="00880B7D" w:rsidRPr="00AE1023" w:rsidRDefault="00880B7D" w:rsidP="00AE102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Incluya todos </w:t>
      </w:r>
      <w:r w:rsidR="00A1419B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los</w:t>
      </w: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estudios de educación superior que corresponda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1535"/>
        <w:gridCol w:w="2879"/>
      </w:tblGrid>
      <w:tr w:rsidR="00880B7D" w14:paraId="49F022F7" w14:textId="77777777" w:rsidTr="00A1419B">
        <w:tc>
          <w:tcPr>
            <w:tcW w:w="2207" w:type="dxa"/>
          </w:tcPr>
          <w:bookmarkEnd w:id="0"/>
          <w:p w14:paraId="7CFFCD8D" w14:textId="18922CD1" w:rsidR="00880B7D" w:rsidRPr="00D66793" w:rsidRDefault="00A5346A" w:rsidP="00E95544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Título</w:t>
            </w:r>
          </w:p>
        </w:tc>
        <w:tc>
          <w:tcPr>
            <w:tcW w:w="2207" w:type="dxa"/>
          </w:tcPr>
          <w:p w14:paraId="7C7D9507" w14:textId="4F7C53B9" w:rsidR="00880B7D" w:rsidRPr="00D66793" w:rsidRDefault="00A1419B" w:rsidP="00E95544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Universidad</w:t>
            </w:r>
          </w:p>
        </w:tc>
        <w:tc>
          <w:tcPr>
            <w:tcW w:w="1535" w:type="dxa"/>
          </w:tcPr>
          <w:p w14:paraId="78CB22A7" w14:textId="6D3D58BE" w:rsidR="00880B7D" w:rsidRPr="00D66793" w:rsidRDefault="00A1419B" w:rsidP="00E95544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aís</w:t>
            </w:r>
          </w:p>
        </w:tc>
        <w:tc>
          <w:tcPr>
            <w:tcW w:w="2879" w:type="dxa"/>
          </w:tcPr>
          <w:p w14:paraId="119A0BEC" w14:textId="77777777" w:rsidR="00A5346A" w:rsidRDefault="00A5346A" w:rsidP="00A5346A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lang w:val="es-CL"/>
              </w:rPr>
              <w:t>Fecha</w:t>
            </w:r>
            <w:r>
              <w:rPr>
                <w:rFonts w:ascii="Arial" w:hAnsi="Arial" w:cs="Arial"/>
                <w:b/>
                <w:bCs/>
                <w:lang w:val="es-CL"/>
              </w:rPr>
              <w:t xml:space="preserve"> de obtención</w:t>
            </w:r>
          </w:p>
          <w:p w14:paraId="23FD5D47" w14:textId="329B79BD" w:rsidR="00880B7D" w:rsidRPr="00A5346A" w:rsidRDefault="00A5346A" w:rsidP="00A5346A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dd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-mm-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aaaa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)</w:t>
            </w:r>
          </w:p>
        </w:tc>
      </w:tr>
      <w:tr w:rsidR="00880B7D" w14:paraId="4AA3E984" w14:textId="77777777" w:rsidTr="00A1419B">
        <w:tc>
          <w:tcPr>
            <w:tcW w:w="2207" w:type="dxa"/>
          </w:tcPr>
          <w:p w14:paraId="1C7A4416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992B81E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5" w:type="dxa"/>
          </w:tcPr>
          <w:p w14:paraId="2CAE0C40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879" w:type="dxa"/>
          </w:tcPr>
          <w:p w14:paraId="2C18B351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3CD9F8D5" w14:textId="77777777" w:rsidR="00853921" w:rsidRDefault="00853921" w:rsidP="00853921">
      <w:pPr>
        <w:pStyle w:val="Prrafodelista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ind w:left="1080"/>
        <w:jc w:val="both"/>
        <w:rPr>
          <w:rFonts w:ascii="Arial" w:eastAsia="Arial" w:hAnsi="Arial" w:cstheme="majorBidi"/>
          <w:b/>
          <w:szCs w:val="32"/>
        </w:rPr>
      </w:pPr>
    </w:p>
    <w:p w14:paraId="4799EBA2" w14:textId="0A1759BA" w:rsidR="00C04FE8" w:rsidRPr="00A1419B" w:rsidRDefault="00A1419B" w:rsidP="00A1419B">
      <w:pPr>
        <w:pStyle w:val="Prrafodelist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  <w:r w:rsidRPr="00A1419B">
        <w:rPr>
          <w:rFonts w:ascii="Arial" w:eastAsia="Arial" w:hAnsi="Arial" w:cstheme="majorBidi"/>
          <w:b/>
          <w:szCs w:val="32"/>
        </w:rPr>
        <w:t>Doctorados, Magíster, Licenciatura finalizados o en proceso</w:t>
      </w:r>
    </w:p>
    <w:p w14:paraId="03C19CCC" w14:textId="4E6DC578" w:rsidR="00A1419B" w:rsidRPr="00A1419B" w:rsidRDefault="00A1419B" w:rsidP="00A141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1419B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 todos los estudios de educación superior que corresponda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1518"/>
        <w:gridCol w:w="1671"/>
        <w:gridCol w:w="1681"/>
        <w:gridCol w:w="1447"/>
        <w:gridCol w:w="1339"/>
        <w:gridCol w:w="1172"/>
      </w:tblGrid>
      <w:tr w:rsidR="000B012D" w14:paraId="611DED17" w14:textId="5B5975F3" w:rsidTr="003C57DF">
        <w:tc>
          <w:tcPr>
            <w:tcW w:w="1518" w:type="dxa"/>
          </w:tcPr>
          <w:p w14:paraId="76F17174" w14:textId="7A867E00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Grado y mención</w:t>
            </w:r>
          </w:p>
        </w:tc>
        <w:tc>
          <w:tcPr>
            <w:tcW w:w="1671" w:type="dxa"/>
          </w:tcPr>
          <w:p w14:paraId="279A538C" w14:textId="5CBD329A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Universidad</w:t>
            </w:r>
          </w:p>
        </w:tc>
        <w:tc>
          <w:tcPr>
            <w:tcW w:w="1681" w:type="dxa"/>
          </w:tcPr>
          <w:p w14:paraId="6683E49E" w14:textId="184F7208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País</w:t>
            </w:r>
          </w:p>
        </w:tc>
        <w:tc>
          <w:tcPr>
            <w:tcW w:w="1447" w:type="dxa"/>
          </w:tcPr>
          <w:p w14:paraId="6EF423B5" w14:textId="30207EA9" w:rsidR="000B012D" w:rsidRDefault="000B012D" w:rsidP="000B012D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lang w:val="es-CL"/>
              </w:rPr>
              <w:t>Fecha</w:t>
            </w:r>
            <w:r>
              <w:rPr>
                <w:rFonts w:ascii="Arial" w:hAnsi="Arial" w:cs="Arial"/>
                <w:b/>
                <w:bCs/>
                <w:lang w:val="es-CL"/>
              </w:rPr>
              <w:t xml:space="preserve"> de obtención</w:t>
            </w:r>
          </w:p>
          <w:p w14:paraId="6CE67B87" w14:textId="270ADAB4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dd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-mm-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aaaa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)</w:t>
            </w:r>
          </w:p>
        </w:tc>
        <w:tc>
          <w:tcPr>
            <w:tcW w:w="1339" w:type="dxa"/>
          </w:tcPr>
          <w:p w14:paraId="657BD03E" w14:textId="6D63C7AB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Calificación</w:t>
            </w:r>
          </w:p>
        </w:tc>
        <w:tc>
          <w:tcPr>
            <w:tcW w:w="1172" w:type="dxa"/>
          </w:tcPr>
          <w:p w14:paraId="120EC2A6" w14:textId="27EFE34F" w:rsidR="000B012D" w:rsidRPr="00A5346A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16"/>
                <w:szCs w:val="16"/>
                <w:highlight w:val="white"/>
              </w:rPr>
            </w:pPr>
            <w:r w:rsidRPr="00A5346A">
              <w:rPr>
                <w:rFonts w:ascii="Arial" w:hAnsi="Arial" w:cs="Arial"/>
                <w:b/>
                <w:bCs/>
                <w:sz w:val="16"/>
                <w:szCs w:val="16"/>
                <w:lang w:val="es-CL"/>
              </w:rPr>
              <w:t>Si está en proceso, indique etapa en que se encuentra</w:t>
            </w:r>
          </w:p>
        </w:tc>
      </w:tr>
      <w:tr w:rsidR="000B012D" w14:paraId="39B4DB25" w14:textId="5B4E05D6" w:rsidTr="003C57DF">
        <w:tc>
          <w:tcPr>
            <w:tcW w:w="1518" w:type="dxa"/>
          </w:tcPr>
          <w:p w14:paraId="541D7FB8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71" w:type="dxa"/>
          </w:tcPr>
          <w:p w14:paraId="0AB9930F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81" w:type="dxa"/>
          </w:tcPr>
          <w:p w14:paraId="0C4B586E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447" w:type="dxa"/>
          </w:tcPr>
          <w:p w14:paraId="418C2D5B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339" w:type="dxa"/>
          </w:tcPr>
          <w:p w14:paraId="03F631EF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172" w:type="dxa"/>
          </w:tcPr>
          <w:p w14:paraId="5B42D109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5D64BC43" w14:textId="1CE9A943" w:rsidR="003C57DF" w:rsidRDefault="003C57DF" w:rsidP="003C57DF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EDUCACIÓN CONTÍNUA</w:t>
      </w:r>
    </w:p>
    <w:p w14:paraId="2362F7E0" w14:textId="6A48B885" w:rsidR="009F7B81" w:rsidRPr="00853921" w:rsidRDefault="003C57DF" w:rsidP="00853921">
      <w:pPr>
        <w:pStyle w:val="Prrafode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  <w:r>
        <w:rPr>
          <w:rFonts w:ascii="Arial" w:eastAsia="Arial" w:hAnsi="Arial" w:cstheme="majorBidi"/>
          <w:b/>
          <w:szCs w:val="32"/>
        </w:rPr>
        <w:t>Cursos y diplomados realizados</w:t>
      </w:r>
    </w:p>
    <w:p w14:paraId="0F5CCA63" w14:textId="77777777" w:rsidR="003C57DF" w:rsidRPr="00AE1023" w:rsidRDefault="003C57DF" w:rsidP="003C57D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Incluya todos 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los</w:t>
      </w: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estudios de educación superior que corresponda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1418"/>
        <w:gridCol w:w="1731"/>
        <w:gridCol w:w="1025"/>
        <w:gridCol w:w="1633"/>
        <w:gridCol w:w="1635"/>
        <w:gridCol w:w="1386"/>
      </w:tblGrid>
      <w:tr w:rsidR="003C57DF" w14:paraId="404366A4" w14:textId="66CB6818" w:rsidTr="000B012D">
        <w:tc>
          <w:tcPr>
            <w:tcW w:w="1418" w:type="dxa"/>
          </w:tcPr>
          <w:p w14:paraId="75CCEC30" w14:textId="3F1891FA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Curso</w:t>
            </w:r>
          </w:p>
        </w:tc>
        <w:tc>
          <w:tcPr>
            <w:tcW w:w="1731" w:type="dxa"/>
          </w:tcPr>
          <w:p w14:paraId="518DDE6E" w14:textId="51FCFE8C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Institución</w:t>
            </w:r>
          </w:p>
        </w:tc>
        <w:tc>
          <w:tcPr>
            <w:tcW w:w="1025" w:type="dxa"/>
          </w:tcPr>
          <w:p w14:paraId="4A9AF881" w14:textId="25A2D03C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País</w:t>
            </w:r>
          </w:p>
        </w:tc>
        <w:tc>
          <w:tcPr>
            <w:tcW w:w="1633" w:type="dxa"/>
          </w:tcPr>
          <w:p w14:paraId="73788214" w14:textId="77777777" w:rsidR="003C57DF" w:rsidRDefault="003C57DF" w:rsidP="003C57DF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lang w:val="es-CL"/>
              </w:rPr>
              <w:t>Fecha</w:t>
            </w:r>
          </w:p>
          <w:p w14:paraId="363C3ED6" w14:textId="784E6B55" w:rsidR="003C57DF" w:rsidRPr="003C57DF" w:rsidRDefault="003C57DF" w:rsidP="003C57DF">
            <w:pPr>
              <w:pStyle w:val="Listavistosa-nfasis11"/>
              <w:spacing w:before="0" w:after="0"/>
              <w:ind w:left="0"/>
              <w:rPr>
                <w:rFonts w:ascii="Arial" w:eastAsia="Helvetica Neue" w:hAnsi="Arial" w:cs="Arial"/>
                <w:b/>
                <w:bCs/>
                <w:i/>
                <w:iCs/>
                <w:color w:val="000000" w:themeColor="text1"/>
                <w:sz w:val="16"/>
                <w:szCs w:val="16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dd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-mm-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aaaa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)</w:t>
            </w:r>
          </w:p>
        </w:tc>
        <w:tc>
          <w:tcPr>
            <w:tcW w:w="1635" w:type="dxa"/>
          </w:tcPr>
          <w:p w14:paraId="48F7E7E6" w14:textId="6DFC1260" w:rsidR="003C57DF" w:rsidRPr="003C57DF" w:rsidRDefault="003C57DF" w:rsidP="003C57DF">
            <w:pPr>
              <w:spacing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Hor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s</w:t>
            </w: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 xml:space="preserve"> </w:t>
            </w:r>
            <w:r w:rsidRPr="00A5346A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duración)</w:t>
            </w:r>
          </w:p>
        </w:tc>
        <w:tc>
          <w:tcPr>
            <w:tcW w:w="1386" w:type="dxa"/>
          </w:tcPr>
          <w:p w14:paraId="24655C5A" w14:textId="26AE6F3B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Calificación</w:t>
            </w:r>
          </w:p>
        </w:tc>
      </w:tr>
      <w:tr w:rsidR="003C57DF" w14:paraId="0F6FC980" w14:textId="5F94B74B" w:rsidTr="000B012D">
        <w:tc>
          <w:tcPr>
            <w:tcW w:w="1418" w:type="dxa"/>
          </w:tcPr>
          <w:p w14:paraId="74C585AE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31" w:type="dxa"/>
          </w:tcPr>
          <w:p w14:paraId="58A657D3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025" w:type="dxa"/>
          </w:tcPr>
          <w:p w14:paraId="00841DFC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33" w:type="dxa"/>
          </w:tcPr>
          <w:p w14:paraId="677F0856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35" w:type="dxa"/>
          </w:tcPr>
          <w:p w14:paraId="29CCA883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386" w:type="dxa"/>
          </w:tcPr>
          <w:p w14:paraId="6748A6D7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6ED40726" w14:textId="5723233B" w:rsidR="00853921" w:rsidRDefault="00853921" w:rsidP="00853921">
      <w:pPr>
        <w:pStyle w:val="Ttulo1"/>
        <w:ind w:left="1080"/>
        <w:rPr>
          <w:rFonts w:eastAsia="Arial"/>
        </w:rPr>
      </w:pPr>
    </w:p>
    <w:p w14:paraId="7A0B73F5" w14:textId="77777777" w:rsidR="00853921" w:rsidRPr="00853921" w:rsidRDefault="00853921" w:rsidP="00853921"/>
    <w:p w14:paraId="71E7A0ED" w14:textId="77777777" w:rsidR="00853921" w:rsidRDefault="00853921" w:rsidP="00853921"/>
    <w:p w14:paraId="7CE8AB56" w14:textId="77777777" w:rsidR="00853921" w:rsidRDefault="00853921" w:rsidP="00853921">
      <w:pPr>
        <w:pStyle w:val="Ttulo1"/>
        <w:ind w:left="1080"/>
        <w:rPr>
          <w:rFonts w:eastAsia="Arial"/>
        </w:rPr>
      </w:pPr>
    </w:p>
    <w:p w14:paraId="6660546A" w14:textId="5E159457" w:rsidR="003C57DF" w:rsidRDefault="003C57DF" w:rsidP="003C57DF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ANTECEDENTES ACADÉMICOS</w:t>
      </w:r>
    </w:p>
    <w:p w14:paraId="7608D040" w14:textId="77777777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4510DC">
        <w:rPr>
          <w:rFonts w:ascii="Arial" w:hAnsi="Arial" w:cs="Arial"/>
          <w:b/>
          <w:lang w:val="es-CL"/>
        </w:rPr>
        <w:t xml:space="preserve">Publicaciones científicas </w:t>
      </w:r>
      <w:r>
        <w:rPr>
          <w:rFonts w:ascii="Arial" w:hAnsi="Arial" w:cs="Arial"/>
          <w:b/>
          <w:lang w:val="es-CL"/>
        </w:rPr>
        <w:t xml:space="preserve">(publicadas o aceptadas) </w:t>
      </w:r>
    </w:p>
    <w:p w14:paraId="09DB8EAC" w14:textId="14A31163" w:rsidR="003C57DF" w:rsidRPr="003C57DF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Puede agregar más filas en caso necesari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565"/>
        <w:gridCol w:w="1402"/>
        <w:gridCol w:w="1398"/>
        <w:gridCol w:w="1667"/>
        <w:gridCol w:w="1398"/>
        <w:gridCol w:w="1398"/>
      </w:tblGrid>
      <w:tr w:rsidR="003C57DF" w:rsidRPr="00EE050E" w14:paraId="2355C690" w14:textId="77777777" w:rsidTr="000B012D">
        <w:trPr>
          <w:trHeight w:val="388"/>
        </w:trPr>
        <w:tc>
          <w:tcPr>
            <w:tcW w:w="886" w:type="pct"/>
          </w:tcPr>
          <w:p w14:paraId="46FD1761" w14:textId="36E775ED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Autores</w:t>
            </w:r>
            <w:r w:rsidR="000B012D" w:rsidRPr="000B012D">
              <w:rPr>
                <w:rFonts w:ascii="Arial" w:hAnsi="Arial" w:cs="Arial"/>
                <w:b/>
                <w:bCs/>
                <w:lang w:val="es-CL"/>
              </w:rPr>
              <w:t>/as</w:t>
            </w:r>
          </w:p>
        </w:tc>
        <w:tc>
          <w:tcPr>
            <w:tcW w:w="794" w:type="pct"/>
          </w:tcPr>
          <w:p w14:paraId="7676B53C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Título</w:t>
            </w:r>
          </w:p>
        </w:tc>
        <w:tc>
          <w:tcPr>
            <w:tcW w:w="792" w:type="pct"/>
          </w:tcPr>
          <w:p w14:paraId="4313A633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Revista</w:t>
            </w:r>
          </w:p>
        </w:tc>
        <w:tc>
          <w:tcPr>
            <w:tcW w:w="944" w:type="pct"/>
          </w:tcPr>
          <w:p w14:paraId="63DBBF7A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úmero</w:t>
            </w:r>
          </w:p>
        </w:tc>
        <w:tc>
          <w:tcPr>
            <w:tcW w:w="792" w:type="pct"/>
          </w:tcPr>
          <w:p w14:paraId="004D9A12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 xml:space="preserve">Volumen </w:t>
            </w:r>
          </w:p>
        </w:tc>
        <w:tc>
          <w:tcPr>
            <w:tcW w:w="792" w:type="pct"/>
          </w:tcPr>
          <w:p w14:paraId="3C1C437C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 xml:space="preserve">Páginas </w:t>
            </w:r>
          </w:p>
        </w:tc>
      </w:tr>
      <w:tr w:rsidR="003C57DF" w:rsidRPr="00EE050E" w14:paraId="77A7A7FD" w14:textId="77777777" w:rsidTr="000B012D">
        <w:tc>
          <w:tcPr>
            <w:tcW w:w="886" w:type="pct"/>
          </w:tcPr>
          <w:p w14:paraId="2CAF545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4" w:type="pct"/>
          </w:tcPr>
          <w:p w14:paraId="5D44234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1A0AADDE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26BCEB47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389ABD2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2357BAD8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75E48599" w14:textId="77777777" w:rsidR="003C57DF" w:rsidRPr="004510DC" w:rsidRDefault="003C57DF" w:rsidP="003C57DF">
      <w:pPr>
        <w:pStyle w:val="Listavistosa-nfasis11"/>
        <w:spacing w:after="0"/>
        <w:ind w:left="0"/>
        <w:rPr>
          <w:rFonts w:ascii="Arial" w:hAnsi="Arial" w:cs="Arial"/>
          <w:b/>
          <w:lang w:val="es-CL"/>
        </w:rPr>
      </w:pPr>
    </w:p>
    <w:p w14:paraId="5AE645FA" w14:textId="7AD458E1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4510DC">
        <w:rPr>
          <w:rFonts w:ascii="Arial" w:hAnsi="Arial" w:cs="Arial"/>
          <w:b/>
          <w:lang w:val="es-CL"/>
        </w:rPr>
        <w:t>Presentaciones a congresos</w:t>
      </w:r>
      <w:r>
        <w:rPr>
          <w:rFonts w:ascii="Arial" w:hAnsi="Arial" w:cs="Arial"/>
          <w:b/>
          <w:lang w:val="es-CL"/>
        </w:rPr>
        <w:t xml:space="preserve"> con trabajos científicos</w:t>
      </w:r>
    </w:p>
    <w:p w14:paraId="3F629C89" w14:textId="73FD0C11" w:rsidR="003C57DF" w:rsidRPr="003C57DF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Puede agregar más filas en caso necesari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859"/>
        <w:gridCol w:w="1667"/>
        <w:gridCol w:w="1661"/>
        <w:gridCol w:w="1981"/>
        <w:gridCol w:w="1660"/>
      </w:tblGrid>
      <w:tr w:rsidR="003C57DF" w:rsidRPr="00EE050E" w14:paraId="59EDCB9C" w14:textId="77777777" w:rsidTr="000B012D">
        <w:trPr>
          <w:trHeight w:val="388"/>
        </w:trPr>
        <w:tc>
          <w:tcPr>
            <w:tcW w:w="1053" w:type="pct"/>
          </w:tcPr>
          <w:p w14:paraId="4F176A5A" w14:textId="4852A883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Autores/as</w:t>
            </w:r>
          </w:p>
        </w:tc>
        <w:tc>
          <w:tcPr>
            <w:tcW w:w="944" w:type="pct"/>
          </w:tcPr>
          <w:p w14:paraId="5057D310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Título</w:t>
            </w:r>
          </w:p>
        </w:tc>
        <w:tc>
          <w:tcPr>
            <w:tcW w:w="941" w:type="pct"/>
          </w:tcPr>
          <w:p w14:paraId="5448FAE2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ongreso</w:t>
            </w:r>
          </w:p>
        </w:tc>
        <w:tc>
          <w:tcPr>
            <w:tcW w:w="1122" w:type="pct"/>
          </w:tcPr>
          <w:p w14:paraId="0ECD836D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iudad y País</w:t>
            </w:r>
          </w:p>
        </w:tc>
        <w:tc>
          <w:tcPr>
            <w:tcW w:w="941" w:type="pct"/>
          </w:tcPr>
          <w:p w14:paraId="7D379F78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</w:t>
            </w:r>
          </w:p>
        </w:tc>
      </w:tr>
      <w:tr w:rsidR="003C57DF" w:rsidRPr="00EE050E" w14:paraId="04FBB449" w14:textId="77777777" w:rsidTr="000B012D">
        <w:tc>
          <w:tcPr>
            <w:tcW w:w="1052" w:type="pct"/>
          </w:tcPr>
          <w:p w14:paraId="12A8F3D2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769E7216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378BBC0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122" w:type="pct"/>
          </w:tcPr>
          <w:p w14:paraId="06B9A3D4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1ACEA77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47401A81" w14:textId="68A3C050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>
        <w:rPr>
          <w:rFonts w:ascii="Arial" w:hAnsi="Arial" w:cs="Arial"/>
          <w:b/>
          <w:lang w:val="es-CL"/>
        </w:rPr>
        <w:t>Asistencia sin presentación a congresos científicos</w:t>
      </w:r>
    </w:p>
    <w:p w14:paraId="6D15AC07" w14:textId="6E408F2B" w:rsidR="003C57DF" w:rsidRPr="000B012D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Puede agregar más filas en caso necesari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858"/>
        <w:gridCol w:w="1667"/>
        <w:gridCol w:w="1661"/>
        <w:gridCol w:w="1981"/>
        <w:gridCol w:w="1661"/>
      </w:tblGrid>
      <w:tr w:rsidR="003C57DF" w:rsidRPr="00EE050E" w14:paraId="2C2B8F71" w14:textId="77777777" w:rsidTr="000B012D">
        <w:trPr>
          <w:trHeight w:val="388"/>
        </w:trPr>
        <w:tc>
          <w:tcPr>
            <w:tcW w:w="1052" w:type="pct"/>
          </w:tcPr>
          <w:p w14:paraId="0145935F" w14:textId="6AFE55FD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Autores/as</w:t>
            </w:r>
          </w:p>
        </w:tc>
        <w:tc>
          <w:tcPr>
            <w:tcW w:w="944" w:type="pct"/>
          </w:tcPr>
          <w:p w14:paraId="65334215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Título</w:t>
            </w:r>
          </w:p>
        </w:tc>
        <w:tc>
          <w:tcPr>
            <w:tcW w:w="941" w:type="pct"/>
          </w:tcPr>
          <w:p w14:paraId="7A7AFDA9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ongreso</w:t>
            </w:r>
          </w:p>
        </w:tc>
        <w:tc>
          <w:tcPr>
            <w:tcW w:w="1122" w:type="pct"/>
          </w:tcPr>
          <w:p w14:paraId="5B62467C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iudad y País</w:t>
            </w:r>
          </w:p>
        </w:tc>
        <w:tc>
          <w:tcPr>
            <w:tcW w:w="941" w:type="pct"/>
          </w:tcPr>
          <w:p w14:paraId="6436FA42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</w:t>
            </w:r>
          </w:p>
        </w:tc>
      </w:tr>
      <w:tr w:rsidR="003C57DF" w:rsidRPr="00EE050E" w14:paraId="3D1B3140" w14:textId="77777777" w:rsidTr="000B012D">
        <w:tc>
          <w:tcPr>
            <w:tcW w:w="1052" w:type="pct"/>
          </w:tcPr>
          <w:p w14:paraId="1E2AB73F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67C4B384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0027C1A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122" w:type="pct"/>
          </w:tcPr>
          <w:p w14:paraId="103D9A7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265C46F7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3A1D478B" w14:textId="362AC4BD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4510DC">
        <w:rPr>
          <w:rFonts w:ascii="Arial" w:hAnsi="Arial" w:cs="Arial"/>
          <w:b/>
          <w:lang w:val="es-CL"/>
        </w:rPr>
        <w:t>Docencia</w:t>
      </w:r>
      <w:r w:rsidR="00853921">
        <w:rPr>
          <w:rFonts w:ascii="Arial" w:hAnsi="Arial" w:cs="Arial"/>
          <w:b/>
          <w:lang w:val="es-CL"/>
        </w:rPr>
        <w:t xml:space="preserve"> </w:t>
      </w:r>
      <w:r>
        <w:rPr>
          <w:rFonts w:ascii="Arial" w:hAnsi="Arial" w:cs="Arial"/>
          <w:b/>
          <w:lang w:val="es-CL"/>
        </w:rPr>
        <w:t xml:space="preserve">universitaria de pregrado y postgrado </w:t>
      </w:r>
    </w:p>
    <w:p w14:paraId="64DF9A61" w14:textId="383E3D86" w:rsidR="003C57DF" w:rsidRPr="003C57DF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Puede agregar más filas en caso necesari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565"/>
        <w:gridCol w:w="1402"/>
        <w:gridCol w:w="1398"/>
        <w:gridCol w:w="1667"/>
        <w:gridCol w:w="1398"/>
        <w:gridCol w:w="1398"/>
      </w:tblGrid>
      <w:tr w:rsidR="003C57DF" w:rsidRPr="00EE050E" w14:paraId="617AADCB" w14:textId="77777777" w:rsidTr="000B012D">
        <w:trPr>
          <w:trHeight w:val="388"/>
        </w:trPr>
        <w:tc>
          <w:tcPr>
            <w:tcW w:w="886" w:type="pct"/>
          </w:tcPr>
          <w:p w14:paraId="713254B3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ombre de curso y carrera si corresponde</w:t>
            </w:r>
          </w:p>
        </w:tc>
        <w:tc>
          <w:tcPr>
            <w:tcW w:w="794" w:type="pct"/>
          </w:tcPr>
          <w:p w14:paraId="32E85296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Institución</w:t>
            </w:r>
          </w:p>
        </w:tc>
        <w:tc>
          <w:tcPr>
            <w:tcW w:w="792" w:type="pct"/>
          </w:tcPr>
          <w:p w14:paraId="15B50C34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 xml:space="preserve">Cargo </w:t>
            </w:r>
            <w:r w:rsidRPr="000B012D">
              <w:rPr>
                <w:rFonts w:ascii="Arial" w:hAnsi="Arial" w:cs="Arial"/>
                <w:b/>
                <w:bCs/>
                <w:sz w:val="18"/>
                <w:szCs w:val="18"/>
                <w:lang w:val="es-CL"/>
              </w:rPr>
              <w:t>(*)</w:t>
            </w:r>
          </w:p>
        </w:tc>
        <w:tc>
          <w:tcPr>
            <w:tcW w:w="944" w:type="pct"/>
          </w:tcPr>
          <w:p w14:paraId="5DA1D3D9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úmero de horas</w:t>
            </w:r>
          </w:p>
        </w:tc>
        <w:tc>
          <w:tcPr>
            <w:tcW w:w="792" w:type="pct"/>
          </w:tcPr>
          <w:p w14:paraId="24490513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de inicio</w:t>
            </w:r>
          </w:p>
        </w:tc>
        <w:tc>
          <w:tcPr>
            <w:tcW w:w="792" w:type="pct"/>
          </w:tcPr>
          <w:p w14:paraId="20546A31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de término</w:t>
            </w:r>
          </w:p>
        </w:tc>
      </w:tr>
      <w:tr w:rsidR="003C57DF" w:rsidRPr="00EE050E" w14:paraId="6DA9D5DB" w14:textId="77777777" w:rsidTr="000B012D">
        <w:tc>
          <w:tcPr>
            <w:tcW w:w="886" w:type="pct"/>
          </w:tcPr>
          <w:p w14:paraId="3A6A3657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4" w:type="pct"/>
          </w:tcPr>
          <w:p w14:paraId="17B3692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58D66DF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354654CF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66305121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66A54736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3405CBB5" w14:textId="6A948F4D" w:rsidR="003C57DF" w:rsidRDefault="003C57DF" w:rsidP="004E3440">
      <w:pPr>
        <w:pStyle w:val="Listavistosa-nfasis11"/>
        <w:spacing w:after="0"/>
        <w:ind w:left="0"/>
        <w:jc w:val="both"/>
        <w:rPr>
          <w:rFonts w:ascii="Arial" w:hAnsi="Arial" w:cs="Arial"/>
          <w:bCs/>
          <w:i/>
          <w:iCs/>
          <w:sz w:val="16"/>
          <w:szCs w:val="16"/>
          <w:lang w:val="es-CL"/>
        </w:rPr>
      </w:pPr>
      <w:r w:rsidRPr="003C57DF">
        <w:rPr>
          <w:rFonts w:ascii="Arial" w:hAnsi="Arial" w:cs="Arial"/>
          <w:bCs/>
          <w:i/>
          <w:iCs/>
          <w:sz w:val="16"/>
          <w:szCs w:val="16"/>
          <w:lang w:val="es-CL"/>
        </w:rPr>
        <w:t>(*)</w:t>
      </w:r>
      <w:r w:rsidR="004E3440">
        <w:rPr>
          <w:rFonts w:ascii="Arial" w:hAnsi="Arial" w:cs="Arial"/>
          <w:bCs/>
          <w:i/>
          <w:iCs/>
          <w:sz w:val="16"/>
          <w:szCs w:val="16"/>
          <w:lang w:val="es-CL"/>
        </w:rPr>
        <w:t xml:space="preserve"> </w:t>
      </w:r>
      <w:r w:rsidRPr="003C57DF">
        <w:rPr>
          <w:rFonts w:ascii="Arial" w:hAnsi="Arial" w:cs="Arial"/>
          <w:bCs/>
          <w:i/>
          <w:iCs/>
          <w:sz w:val="16"/>
          <w:szCs w:val="16"/>
          <w:lang w:val="es-CL"/>
        </w:rPr>
        <w:t>Le sugerimos considerar las opciones profesor/a responsable, profesor/a colaborador/a, profesor/a coordinador/a, ayudante, auxiliar, tutor/a o mentor/a.</w:t>
      </w:r>
    </w:p>
    <w:p w14:paraId="1018D016" w14:textId="77777777" w:rsidR="000B012D" w:rsidRDefault="000B012D" w:rsidP="003C57DF">
      <w:pPr>
        <w:pStyle w:val="Listavistosa-nfasis11"/>
        <w:spacing w:after="0"/>
        <w:ind w:left="0"/>
        <w:rPr>
          <w:rFonts w:ascii="Arial" w:hAnsi="Arial" w:cs="Arial"/>
          <w:bCs/>
          <w:i/>
          <w:iCs/>
          <w:sz w:val="16"/>
          <w:szCs w:val="16"/>
          <w:lang w:val="es-CL"/>
        </w:rPr>
      </w:pPr>
    </w:p>
    <w:p w14:paraId="48D8D1A7" w14:textId="77777777" w:rsidR="000B012D" w:rsidRPr="000B012D" w:rsidRDefault="000B012D" w:rsidP="000B012D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0B012D">
        <w:rPr>
          <w:rFonts w:ascii="Arial" w:hAnsi="Arial" w:cs="Arial"/>
          <w:b/>
          <w:lang w:val="es-CL"/>
        </w:rPr>
        <w:t>Becas, premios y otras distinciones obtenidas</w:t>
      </w:r>
    </w:p>
    <w:p w14:paraId="40EFDED1" w14:textId="77777777" w:rsidR="000B012D" w:rsidRDefault="000B012D" w:rsidP="000B012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Mencione las p</w:t>
      </w:r>
      <w:r w:rsidRPr="003B025F">
        <w:rPr>
          <w:rFonts w:ascii="Arial" w:eastAsia="Helvetica Neue" w:hAnsi="Arial" w:cs="Arial"/>
          <w:i/>
          <w:color w:val="999999"/>
          <w:sz w:val="20"/>
          <w:szCs w:val="20"/>
        </w:rPr>
        <w:t>rincipales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becas, premios y otras distinciones obtenidas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. (Puede agregar filas si considera pertinente)</w:t>
      </w:r>
    </w:p>
    <w:tbl>
      <w:tblPr>
        <w:tblStyle w:val="Tablaconcuadrculaclara"/>
        <w:tblW w:w="8836" w:type="dxa"/>
        <w:tblLook w:val="04A0" w:firstRow="1" w:lastRow="0" w:firstColumn="1" w:lastColumn="0" w:noHBand="0" w:noVBand="1"/>
      </w:tblPr>
      <w:tblGrid>
        <w:gridCol w:w="2825"/>
        <w:gridCol w:w="2970"/>
        <w:gridCol w:w="3041"/>
      </w:tblGrid>
      <w:tr w:rsidR="000B012D" w14:paraId="3C2CBA12" w14:textId="77777777" w:rsidTr="00AF0F67">
        <w:trPr>
          <w:trHeight w:val="228"/>
        </w:trPr>
        <w:tc>
          <w:tcPr>
            <w:tcW w:w="2825" w:type="dxa"/>
          </w:tcPr>
          <w:p w14:paraId="4D43C806" w14:textId="77777777" w:rsidR="000B012D" w:rsidRPr="00D66793" w:rsidRDefault="000B012D" w:rsidP="00AF0F67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</w:t>
            </w:r>
          </w:p>
        </w:tc>
        <w:tc>
          <w:tcPr>
            <w:tcW w:w="2970" w:type="dxa"/>
          </w:tcPr>
          <w:p w14:paraId="3C5D6EB0" w14:textId="77777777" w:rsidR="000B012D" w:rsidRPr="00D66793" w:rsidRDefault="000B012D" w:rsidP="00AF0F67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</w:t>
            </w:r>
          </w:p>
        </w:tc>
        <w:tc>
          <w:tcPr>
            <w:tcW w:w="3041" w:type="dxa"/>
          </w:tcPr>
          <w:p w14:paraId="676C2DFA" w14:textId="77777777" w:rsidR="000B012D" w:rsidRPr="00D66793" w:rsidRDefault="000B012D" w:rsidP="00AF0F67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</w:tr>
      <w:tr w:rsidR="000B012D" w14:paraId="46460E7B" w14:textId="77777777" w:rsidTr="00AF0F67">
        <w:trPr>
          <w:trHeight w:val="105"/>
        </w:trPr>
        <w:tc>
          <w:tcPr>
            <w:tcW w:w="2825" w:type="dxa"/>
          </w:tcPr>
          <w:p w14:paraId="1AEB0DBF" w14:textId="77777777" w:rsidR="000B012D" w:rsidRDefault="000B012D" w:rsidP="00AF0F67">
            <w:pPr>
              <w:contextualSpacing/>
              <w:rPr>
                <w:highlight w:val="white"/>
              </w:rPr>
            </w:pPr>
          </w:p>
        </w:tc>
        <w:tc>
          <w:tcPr>
            <w:tcW w:w="2970" w:type="dxa"/>
          </w:tcPr>
          <w:p w14:paraId="467B1D9F" w14:textId="77777777" w:rsidR="000B012D" w:rsidRDefault="000B012D" w:rsidP="00AF0F67">
            <w:pPr>
              <w:contextualSpacing/>
              <w:rPr>
                <w:highlight w:val="white"/>
              </w:rPr>
            </w:pPr>
          </w:p>
        </w:tc>
        <w:tc>
          <w:tcPr>
            <w:tcW w:w="3041" w:type="dxa"/>
          </w:tcPr>
          <w:p w14:paraId="7C2C304E" w14:textId="77777777" w:rsidR="000B012D" w:rsidRDefault="000B012D" w:rsidP="00AF0F67">
            <w:pPr>
              <w:contextualSpacing/>
              <w:rPr>
                <w:highlight w:val="white"/>
              </w:rPr>
            </w:pPr>
          </w:p>
        </w:tc>
      </w:tr>
    </w:tbl>
    <w:p w14:paraId="2815509C" w14:textId="604A6C2A" w:rsidR="000B012D" w:rsidRDefault="000B012D" w:rsidP="000B012D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EXPERIENCIA LABORAL</w:t>
      </w:r>
    </w:p>
    <w:p w14:paraId="22247661" w14:textId="77777777" w:rsidR="004E3440" w:rsidRPr="004E3440" w:rsidRDefault="004E3440" w:rsidP="004E3440"/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229"/>
        <w:gridCol w:w="1882"/>
        <w:gridCol w:w="2369"/>
        <w:gridCol w:w="1538"/>
        <w:gridCol w:w="1810"/>
      </w:tblGrid>
      <w:tr w:rsidR="000B012D" w:rsidRPr="00EE050E" w14:paraId="55150C18" w14:textId="77777777" w:rsidTr="000B012D">
        <w:trPr>
          <w:trHeight w:val="388"/>
        </w:trPr>
        <w:tc>
          <w:tcPr>
            <w:tcW w:w="696" w:type="pct"/>
          </w:tcPr>
          <w:p w14:paraId="6CD10B70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1066" w:type="pct"/>
          </w:tcPr>
          <w:p w14:paraId="2AB0C5CB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 (indique si hay cargos de responsabilidad)</w:t>
            </w:r>
          </w:p>
        </w:tc>
        <w:tc>
          <w:tcPr>
            <w:tcW w:w="1342" w:type="pct"/>
          </w:tcPr>
          <w:p w14:paraId="5AA0CB32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unciones desempeñadas</w:t>
            </w:r>
          </w:p>
        </w:tc>
        <w:tc>
          <w:tcPr>
            <w:tcW w:w="871" w:type="pct"/>
          </w:tcPr>
          <w:p w14:paraId="65A01DD2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 inicio</w:t>
            </w:r>
          </w:p>
          <w:p w14:paraId="4AA4E744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(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d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-mm-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aaaa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)</w:t>
            </w:r>
          </w:p>
        </w:tc>
        <w:tc>
          <w:tcPr>
            <w:tcW w:w="1026" w:type="pct"/>
          </w:tcPr>
          <w:p w14:paraId="3348FDB6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 de término</w:t>
            </w:r>
          </w:p>
          <w:p w14:paraId="1239F913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(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d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-mm-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aaaa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)</w:t>
            </w:r>
          </w:p>
        </w:tc>
      </w:tr>
      <w:tr w:rsidR="000B012D" w:rsidRPr="00EE050E" w14:paraId="5001108C" w14:textId="77777777" w:rsidTr="000B012D">
        <w:tc>
          <w:tcPr>
            <w:tcW w:w="696" w:type="pct"/>
          </w:tcPr>
          <w:p w14:paraId="237DC56B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1066" w:type="pct"/>
          </w:tcPr>
          <w:p w14:paraId="2B0B6567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1342" w:type="pct"/>
          </w:tcPr>
          <w:p w14:paraId="6F3DD77D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871" w:type="pct"/>
          </w:tcPr>
          <w:p w14:paraId="3280C3A8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1026" w:type="pct"/>
          </w:tcPr>
          <w:p w14:paraId="10DED794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</w:tr>
    </w:tbl>
    <w:p w14:paraId="44D8B773" w14:textId="77777777" w:rsidR="004E3440" w:rsidRDefault="004E3440" w:rsidP="004E3440">
      <w:pPr>
        <w:pStyle w:val="Ttulo1"/>
        <w:ind w:left="1080"/>
        <w:rPr>
          <w:rFonts w:eastAsia="Arial"/>
        </w:rPr>
      </w:pPr>
    </w:p>
    <w:p w14:paraId="7C87700B" w14:textId="6BDE2906" w:rsidR="000B012D" w:rsidRDefault="000B012D" w:rsidP="000B012D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 xml:space="preserve">EXPERIENCIA EN INVESTIGACIÓN </w:t>
      </w:r>
    </w:p>
    <w:p w14:paraId="047728AE" w14:textId="641A5092" w:rsidR="000B012D" w:rsidRPr="000B012D" w:rsidRDefault="000B012D" w:rsidP="000B012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Participación en proyectos adjudicados con financiamiento interno o extern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634"/>
        <w:gridCol w:w="2156"/>
        <w:gridCol w:w="1919"/>
        <w:gridCol w:w="1451"/>
        <w:gridCol w:w="1668"/>
      </w:tblGrid>
      <w:tr w:rsidR="000B012D" w:rsidRPr="00EE050E" w14:paraId="7E14C844" w14:textId="77777777" w:rsidTr="000B012D">
        <w:trPr>
          <w:trHeight w:val="388"/>
        </w:trPr>
        <w:tc>
          <w:tcPr>
            <w:tcW w:w="925" w:type="pct"/>
          </w:tcPr>
          <w:p w14:paraId="015E86FE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ombre del fondo de Investigación</w:t>
            </w:r>
          </w:p>
        </w:tc>
        <w:tc>
          <w:tcPr>
            <w:tcW w:w="1221" w:type="pct"/>
          </w:tcPr>
          <w:p w14:paraId="226D744D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argo (indique si ha tenido cargos de responsabilidad)</w:t>
            </w:r>
          </w:p>
        </w:tc>
        <w:tc>
          <w:tcPr>
            <w:tcW w:w="1087" w:type="pct"/>
          </w:tcPr>
          <w:p w14:paraId="5C136006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unciones desempeñadas</w:t>
            </w:r>
          </w:p>
        </w:tc>
        <w:tc>
          <w:tcPr>
            <w:tcW w:w="822" w:type="pct"/>
          </w:tcPr>
          <w:p w14:paraId="6E57B868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inicio</w:t>
            </w:r>
          </w:p>
          <w:p w14:paraId="364A576E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(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dd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-mm-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aaaa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)</w:t>
            </w:r>
          </w:p>
        </w:tc>
        <w:tc>
          <w:tcPr>
            <w:tcW w:w="945" w:type="pct"/>
          </w:tcPr>
          <w:p w14:paraId="5D08F54B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de término</w:t>
            </w:r>
          </w:p>
          <w:p w14:paraId="3BB73263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(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dd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-mm-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aaaa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)</w:t>
            </w:r>
          </w:p>
        </w:tc>
      </w:tr>
      <w:tr w:rsidR="000B012D" w:rsidRPr="00EE050E" w14:paraId="2D74C351" w14:textId="77777777" w:rsidTr="000B012D">
        <w:tc>
          <w:tcPr>
            <w:tcW w:w="925" w:type="pct"/>
          </w:tcPr>
          <w:p w14:paraId="7E53E3C4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221" w:type="pct"/>
          </w:tcPr>
          <w:p w14:paraId="7355DB33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087" w:type="pct"/>
          </w:tcPr>
          <w:p w14:paraId="3FC71D40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822" w:type="pct"/>
          </w:tcPr>
          <w:p w14:paraId="54BA057A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5" w:type="pct"/>
          </w:tcPr>
          <w:p w14:paraId="7F71025E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69DE29DC" w14:textId="77777777" w:rsidR="000B012D" w:rsidRPr="00A32CC4" w:rsidRDefault="000B012D">
      <w:pPr>
        <w:jc w:val="both"/>
        <w:rPr>
          <w:rFonts w:ascii="Arial" w:hAnsi="Arial" w:cs="Arial"/>
          <w:color w:val="000000"/>
        </w:rPr>
      </w:pPr>
    </w:p>
    <w:sectPr w:rsidR="000B012D" w:rsidRPr="00A32CC4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6FC1B" w14:textId="77777777" w:rsidR="006730FE" w:rsidRDefault="006730FE">
      <w:pPr>
        <w:spacing w:after="0" w:line="240" w:lineRule="auto"/>
      </w:pPr>
      <w:r>
        <w:separator/>
      </w:r>
    </w:p>
  </w:endnote>
  <w:endnote w:type="continuationSeparator" w:id="0">
    <w:p w14:paraId="26FDE56E" w14:textId="77777777" w:rsidR="006730FE" w:rsidRDefault="00673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MV Bol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733919"/>
      <w:docPartObj>
        <w:docPartGallery w:val="Page Numbers (Bottom of Page)"/>
        <w:docPartUnique/>
      </w:docPartObj>
    </w:sdtPr>
    <w:sdtEndPr/>
    <w:sdtContent>
      <w:p w14:paraId="2D0AF0E5" w14:textId="7C9570DC" w:rsidR="00F74E9B" w:rsidRDefault="00F74E9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D53453" w14:textId="77777777" w:rsidR="00F74E9B" w:rsidRDefault="00F74E9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A0CED" w14:textId="77777777" w:rsidR="006730FE" w:rsidRDefault="006730FE">
      <w:pPr>
        <w:spacing w:after="0" w:line="240" w:lineRule="auto"/>
      </w:pPr>
      <w:r>
        <w:separator/>
      </w:r>
    </w:p>
  </w:footnote>
  <w:footnote w:type="continuationSeparator" w:id="0">
    <w:p w14:paraId="76B89311" w14:textId="77777777" w:rsidR="006730FE" w:rsidRDefault="006730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7ABEE" w14:textId="158CFB3E" w:rsidR="00042F42" w:rsidRDefault="00552C0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5C8F377D" wp14:editId="7D509890">
          <wp:extent cx="1253362" cy="566738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3362" cy="566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1F66"/>
    <w:multiLevelType w:val="hybridMultilevel"/>
    <w:tmpl w:val="37D65826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36908"/>
    <w:multiLevelType w:val="hybridMultilevel"/>
    <w:tmpl w:val="25327A5A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973"/>
    <w:multiLevelType w:val="hybridMultilevel"/>
    <w:tmpl w:val="8BBE7D2A"/>
    <w:lvl w:ilvl="0" w:tplc="DD1E5E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3729C"/>
    <w:multiLevelType w:val="hybridMultilevel"/>
    <w:tmpl w:val="8BBE7D2A"/>
    <w:lvl w:ilvl="0" w:tplc="DD1E5E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E49A2"/>
    <w:multiLevelType w:val="hybridMultilevel"/>
    <w:tmpl w:val="3A367448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4C1521"/>
    <w:multiLevelType w:val="hybridMultilevel"/>
    <w:tmpl w:val="A2503ED0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C13ACD"/>
    <w:multiLevelType w:val="hybridMultilevel"/>
    <w:tmpl w:val="40C077AE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E1421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E83629A"/>
    <w:multiLevelType w:val="hybridMultilevel"/>
    <w:tmpl w:val="A41C3984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tjQ0M7MwMrIwMzJQ0lEKTi0uzszPAykwrAUAvpWTsCwAAAA="/>
  </w:docVars>
  <w:rsids>
    <w:rsidRoot w:val="00042F42"/>
    <w:rsid w:val="00042F42"/>
    <w:rsid w:val="00046767"/>
    <w:rsid w:val="000B012D"/>
    <w:rsid w:val="000F02E5"/>
    <w:rsid w:val="00173ACC"/>
    <w:rsid w:val="00174342"/>
    <w:rsid w:val="00200431"/>
    <w:rsid w:val="00214587"/>
    <w:rsid w:val="002162D8"/>
    <w:rsid w:val="00231824"/>
    <w:rsid w:val="002468FB"/>
    <w:rsid w:val="00350BE1"/>
    <w:rsid w:val="003B025F"/>
    <w:rsid w:val="003C57DF"/>
    <w:rsid w:val="00404157"/>
    <w:rsid w:val="00423B0A"/>
    <w:rsid w:val="004A42B4"/>
    <w:rsid w:val="004E3440"/>
    <w:rsid w:val="00515DBA"/>
    <w:rsid w:val="00523C52"/>
    <w:rsid w:val="005451DB"/>
    <w:rsid w:val="0054640C"/>
    <w:rsid w:val="00552C0D"/>
    <w:rsid w:val="005D072A"/>
    <w:rsid w:val="00657412"/>
    <w:rsid w:val="006730FE"/>
    <w:rsid w:val="006D29AD"/>
    <w:rsid w:val="007078F5"/>
    <w:rsid w:val="0073777D"/>
    <w:rsid w:val="007F79A5"/>
    <w:rsid w:val="00853921"/>
    <w:rsid w:val="00880B7D"/>
    <w:rsid w:val="009C65AD"/>
    <w:rsid w:val="009F7B81"/>
    <w:rsid w:val="00A1419B"/>
    <w:rsid w:val="00A32CC4"/>
    <w:rsid w:val="00A5346A"/>
    <w:rsid w:val="00AE1023"/>
    <w:rsid w:val="00C04FE8"/>
    <w:rsid w:val="00D07894"/>
    <w:rsid w:val="00D47AD1"/>
    <w:rsid w:val="00D66793"/>
    <w:rsid w:val="00E27F67"/>
    <w:rsid w:val="00E77564"/>
    <w:rsid w:val="00F05644"/>
    <w:rsid w:val="00F05951"/>
    <w:rsid w:val="00F37C89"/>
    <w:rsid w:val="00F74E9B"/>
    <w:rsid w:val="00FD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36E870"/>
  <w15:docId w15:val="{CCF0D806-46C8-4604-AF17-C294AEA1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023"/>
  </w:style>
  <w:style w:type="paragraph" w:styleId="Ttulo1">
    <w:name w:val="heading 1"/>
    <w:basedOn w:val="Normal"/>
    <w:next w:val="Normal"/>
    <w:link w:val="Ttulo1Car"/>
    <w:uiPriority w:val="9"/>
    <w:qFormat/>
    <w:rsid w:val="00552C0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04C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04C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rsid w:val="009509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ar">
    <w:name w:val="Título Car"/>
    <w:basedOn w:val="Fuentedeprrafopredeter"/>
    <w:link w:val="Ttulo"/>
    <w:uiPriority w:val="10"/>
    <w:rsid w:val="009509EC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</w:rPr>
  </w:style>
  <w:style w:type="paragraph" w:styleId="Prrafodelista">
    <w:name w:val="List Paragraph"/>
    <w:basedOn w:val="Normal"/>
    <w:uiPriority w:val="34"/>
    <w:qFormat/>
    <w:rsid w:val="009509EC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A04C9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A04C9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A04C91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A04C91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552C0D"/>
    <w:rPr>
      <w:rFonts w:ascii="Arial" w:eastAsiaTheme="majorEastAsia" w:hAnsi="Arial" w:cstheme="majorBidi"/>
      <w:b/>
      <w:szCs w:val="32"/>
    </w:rPr>
  </w:style>
  <w:style w:type="table" w:styleId="Tablaconcuadrcula">
    <w:name w:val="Table Grid"/>
    <w:basedOn w:val="Tablanormal"/>
    <w:uiPriority w:val="39"/>
    <w:rsid w:val="00E97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1E31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E31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E31B6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31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E31B6"/>
    <w:rPr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3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31B6"/>
    <w:rPr>
      <w:rFonts w:ascii="Segoe UI" w:hAnsi="Segoe UI" w:cs="Segoe UI"/>
      <w:sz w:val="18"/>
      <w:szCs w:val="18"/>
      <w:lang w:val="es-ES"/>
    </w:rPr>
  </w:style>
  <w:style w:type="character" w:styleId="nfasis">
    <w:name w:val="Emphasis"/>
    <w:basedOn w:val="Fuentedeprrafopredeter"/>
    <w:uiPriority w:val="20"/>
    <w:qFormat/>
    <w:rsid w:val="006E0482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65E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65E9"/>
    <w:rPr>
      <w:lang w:val="es-E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6F6F6"/>
    </w:tcPr>
  </w:style>
  <w:style w:type="table" w:customStyle="1" w:styleId="a3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5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6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7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8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styleId="Tablaconcuadrculaclara">
    <w:name w:val="Grid Table Light"/>
    <w:basedOn w:val="Tablanormal"/>
    <w:uiPriority w:val="40"/>
    <w:rsid w:val="00D6679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2">
    <w:name w:val="Plain Table 2"/>
    <w:basedOn w:val="Tablanormal"/>
    <w:uiPriority w:val="42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1">
    <w:name w:val="Plain Table 1"/>
    <w:basedOn w:val="Tablanormal"/>
    <w:uiPriority w:val="41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">
    <w:name w:val="TableGrid"/>
    <w:rsid w:val="005451DB"/>
    <w:pPr>
      <w:spacing w:after="0" w:line="240" w:lineRule="auto"/>
    </w:pPr>
    <w:rPr>
      <w:rFonts w:asciiTheme="minorHAnsi" w:eastAsiaTheme="minorEastAsia" w:hAnsiTheme="minorHAnsi" w:cstheme="minorBidi"/>
      <w:lang w:val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istavistosa-nfasis11">
    <w:name w:val="Lista vistosa - Énfasis 11"/>
    <w:basedOn w:val="Normal"/>
    <w:uiPriority w:val="34"/>
    <w:qFormat/>
    <w:rsid w:val="003C57DF"/>
    <w:pPr>
      <w:spacing w:before="200" w:after="200" w:line="276" w:lineRule="auto"/>
      <w:ind w:left="720"/>
      <w:contextualSpacing/>
    </w:pPr>
    <w:rPr>
      <w:rFonts w:eastAsia="Times New Roman" w:cs="Times New Roman"/>
      <w:sz w:val="20"/>
      <w:szCs w:val="20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ymI8GDwjOzVGEOyZ/fs3XQq0GA==">AMUW2mWy7TUmYRVpdnxWFTwnVJX7Jbz1vPpjNYAah6ttvUYhszzebnAHLvXi/73QXb7F9TG/oI2OKKRPf9MwJ80uxkjjbYPhvsFySb61VzhppiRHqKGL2Rj2x2VZP22fWXzVgnyPfoTrBY9vuaWm1Krf7aEE/6hc4Q==</go:docsCustomData>
</go:gDocsCustomXmlDataStorage>
</file>

<file path=customXml/itemProps1.xml><?xml version="1.0" encoding="utf-8"?>
<ds:datastoreItem xmlns:ds="http://schemas.openxmlformats.org/officeDocument/2006/customXml" ds:itemID="{8B6CB022-139F-4677-99DD-DCAE1C7F8B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86</Words>
  <Characters>2127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Rivas</dc:creator>
  <cp:lastModifiedBy>Diego Sanchez Miranda</cp:lastModifiedBy>
  <cp:revision>6</cp:revision>
  <dcterms:created xsi:type="dcterms:W3CDTF">2023-10-19T13:57:00Z</dcterms:created>
  <dcterms:modified xsi:type="dcterms:W3CDTF">2025-10-01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2873bc9ce85054e386a4911b9b23c3c0d2183d8e7c44092f6ea732c2ec0d8</vt:lpwstr>
  </property>
</Properties>
</file>